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4517" w:rsidRDefault="00FF4517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bookmarkStart w:id="0" w:name="_GoBack"/>
      <w:bookmarkEnd w:id="0"/>
    </w:p>
    <w:p w:rsidR="00FF4517" w:rsidRPr="00FF4517" w:rsidRDefault="00FF4517" w:rsidP="00FF451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80" w:lineRule="auto"/>
        <w:ind w:left="-403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F451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Name: </w:t>
      </w:r>
      <w:proofErr w:type="spellStart"/>
      <w:r w:rsidRPr="00FF4517">
        <w:rPr>
          <w:rFonts w:ascii="Times New Roman" w:eastAsia="Times New Roman" w:hAnsi="Times New Roman" w:cs="Times New Roman"/>
          <w:color w:val="333333"/>
          <w:sz w:val="24"/>
          <w:szCs w:val="24"/>
        </w:rPr>
        <w:t>Dustmore</w:t>
      </w:r>
      <w:proofErr w:type="spellEnd"/>
    </w:p>
    <w:p w:rsidR="00FF4517" w:rsidRPr="00FF4517" w:rsidRDefault="00FF4517" w:rsidP="00FF451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80" w:lineRule="auto"/>
        <w:ind w:left="-403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F4517">
        <w:rPr>
          <w:rFonts w:ascii="Times New Roman" w:eastAsia="Times New Roman" w:hAnsi="Times New Roman" w:cs="Times New Roman"/>
          <w:color w:val="333333"/>
          <w:sz w:val="24"/>
          <w:szCs w:val="24"/>
        </w:rPr>
        <w:t>Industry: Home Appliances</w:t>
      </w:r>
    </w:p>
    <w:p w:rsidR="00FF4517" w:rsidRPr="00FF4517" w:rsidRDefault="00FF4517" w:rsidP="00FF451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80" w:lineRule="auto"/>
        <w:ind w:left="-403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F4517">
        <w:rPr>
          <w:rFonts w:ascii="Times New Roman" w:eastAsia="Times New Roman" w:hAnsi="Times New Roman" w:cs="Times New Roman"/>
          <w:color w:val="333333"/>
          <w:sz w:val="24"/>
          <w:szCs w:val="24"/>
        </w:rPr>
        <w:t>Domestic or International: Domestic</w:t>
      </w:r>
    </w:p>
    <w:p w:rsidR="00FF4517" w:rsidRPr="00FF4517" w:rsidRDefault="00FF4517" w:rsidP="00FF451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80" w:lineRule="auto"/>
        <w:ind w:left="-403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F4517">
        <w:rPr>
          <w:rFonts w:ascii="Times New Roman" w:eastAsia="Times New Roman" w:hAnsi="Times New Roman" w:cs="Times New Roman"/>
          <w:color w:val="333333"/>
          <w:sz w:val="24"/>
          <w:szCs w:val="24"/>
        </w:rPr>
        <w:t>Type of Partnership/Corporation: Corporation, Incorporated (Public Corporation)</w:t>
      </w:r>
    </w:p>
    <w:p w:rsidR="00FF4517" w:rsidRPr="00FF4517" w:rsidRDefault="00FF4517" w:rsidP="00FF451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80" w:lineRule="auto"/>
        <w:ind w:left="-403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F4517">
        <w:rPr>
          <w:rFonts w:ascii="Times New Roman" w:eastAsia="Times New Roman" w:hAnsi="Times New Roman" w:cs="Times New Roman"/>
          <w:color w:val="333333"/>
          <w:sz w:val="24"/>
          <w:szCs w:val="24"/>
        </w:rPr>
        <w:t>Number of employees 10,000</w:t>
      </w:r>
    </w:p>
    <w:p w:rsidR="00FF4517" w:rsidRPr="00FF4517" w:rsidRDefault="00FF4517" w:rsidP="00FF451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80" w:lineRule="auto"/>
        <w:ind w:left="-403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F4517">
        <w:rPr>
          <w:rFonts w:ascii="Times New Roman" w:eastAsia="Times New Roman" w:hAnsi="Times New Roman" w:cs="Times New Roman"/>
          <w:color w:val="333333"/>
          <w:sz w:val="24"/>
          <w:szCs w:val="24"/>
        </w:rPr>
        <w:t>Years in business 25</w:t>
      </w:r>
    </w:p>
    <w:p w:rsidR="00FF4517" w:rsidRPr="00FF4517" w:rsidRDefault="00FF4517" w:rsidP="00FF451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80" w:lineRule="auto"/>
        <w:ind w:left="-403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F4517">
        <w:rPr>
          <w:rFonts w:ascii="Times New Roman" w:eastAsia="Times New Roman" w:hAnsi="Times New Roman" w:cs="Times New Roman"/>
          <w:color w:val="333333"/>
          <w:sz w:val="24"/>
          <w:szCs w:val="24"/>
        </w:rPr>
        <w:t>Yearly revenue $800 million</w:t>
      </w:r>
    </w:p>
    <w:p w:rsidR="007B2563" w:rsidRPr="00FF4517" w:rsidRDefault="00FF4517" w:rsidP="007B256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80" w:lineRule="auto"/>
        <w:ind w:left="-403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F4517">
        <w:rPr>
          <w:rFonts w:ascii="Times New Roman" w:eastAsia="Times New Roman" w:hAnsi="Times New Roman" w:cs="Times New Roman"/>
          <w:color w:val="333333"/>
          <w:sz w:val="24"/>
          <w:szCs w:val="24"/>
        </w:rPr>
        <w:t>Any complaints that have been lodged against the company: Some appliances have had faulty parts; we have issued a recall and will cover the costs for consumers</w:t>
      </w:r>
    </w:p>
    <w:p w:rsidR="00FF4517" w:rsidRPr="00FF4517" w:rsidRDefault="00FF4517" w:rsidP="007B256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80" w:lineRule="auto"/>
        <w:ind w:left="-403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F4517">
        <w:rPr>
          <w:rFonts w:ascii="Times New Roman" w:eastAsia="Times New Roman" w:hAnsi="Times New Roman" w:cs="Times New Roman"/>
          <w:color w:val="333333"/>
          <w:sz w:val="24"/>
          <w:szCs w:val="24"/>
        </w:rPr>
        <w:t>Any other pertinent information you deem necessary: We are looking to expand into the European region</w:t>
      </w:r>
    </w:p>
    <w:p w:rsidR="00AA7620" w:rsidRDefault="00AA7620"/>
    <w:sectPr w:rsidR="00AA762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2DA4" w:rsidRDefault="001E2DA4" w:rsidP="00FF4517">
      <w:pPr>
        <w:spacing w:after="0" w:line="240" w:lineRule="auto"/>
      </w:pPr>
      <w:r>
        <w:separator/>
      </w:r>
    </w:p>
  </w:endnote>
  <w:endnote w:type="continuationSeparator" w:id="0">
    <w:p w:rsidR="001E2DA4" w:rsidRDefault="001E2DA4" w:rsidP="00FF45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2DA4" w:rsidRDefault="001E2DA4" w:rsidP="00FF4517">
      <w:pPr>
        <w:spacing w:after="0" w:line="240" w:lineRule="auto"/>
      </w:pPr>
      <w:r>
        <w:separator/>
      </w:r>
    </w:p>
  </w:footnote>
  <w:footnote w:type="continuationSeparator" w:id="0">
    <w:p w:rsidR="001E2DA4" w:rsidRDefault="001E2DA4" w:rsidP="00FF45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6604784"/>
      <w:docPartObj>
        <w:docPartGallery w:val="Page Numbers (Top of Page)"/>
        <w:docPartUnique/>
      </w:docPartObj>
    </w:sdtPr>
    <w:sdtEndPr>
      <w:rPr>
        <w:noProof/>
      </w:rPr>
    </w:sdtEndPr>
    <w:sdtContent>
      <w:p w:rsidR="00FF4517" w:rsidRDefault="00FF451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C2BF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F4517" w:rsidRDefault="00FF4517">
    <w:pPr>
      <w:pStyle w:val="Header"/>
    </w:pPr>
    <w:r>
      <w:t>Course Project -Name Your Compan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EA1496E"/>
    <w:multiLevelType w:val="multilevel"/>
    <w:tmpl w:val="910E4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wNDMxNjc1MjMyNTJW0lEKTi0uzszPAykwrAUAU4PGLywAAAA="/>
  </w:docVars>
  <w:rsids>
    <w:rsidRoot w:val="00FF4517"/>
    <w:rsid w:val="001E2DA4"/>
    <w:rsid w:val="002C2BF2"/>
    <w:rsid w:val="003C79C4"/>
    <w:rsid w:val="007B2563"/>
    <w:rsid w:val="007D4046"/>
    <w:rsid w:val="00AA7620"/>
    <w:rsid w:val="00BC07AB"/>
    <w:rsid w:val="00FF4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0475141-DF82-461C-92F8-E3DCBEE4C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4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4517"/>
  </w:style>
  <w:style w:type="paragraph" w:styleId="Footer">
    <w:name w:val="footer"/>
    <w:basedOn w:val="Normal"/>
    <w:link w:val="FooterChar"/>
    <w:uiPriority w:val="99"/>
    <w:unhideWhenUsed/>
    <w:rsid w:val="00FF4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45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61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6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53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78010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41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5232074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5791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173298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0910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46205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44033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9618498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67994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5625211">
                                                          <w:marLeft w:val="-225"/>
                                                          <w:marRight w:val="-22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98808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Quanteasa Howard</cp:lastModifiedBy>
  <cp:revision>2</cp:revision>
  <dcterms:created xsi:type="dcterms:W3CDTF">2016-04-21T13:43:00Z</dcterms:created>
  <dcterms:modified xsi:type="dcterms:W3CDTF">2016-04-21T13:43:00Z</dcterms:modified>
</cp:coreProperties>
</file>